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5BD" w:rsidRPr="003C1A4F" w:rsidRDefault="003C1A4F" w:rsidP="003E25BD">
      <w:pPr>
        <w:jc w:val="center"/>
        <w:rPr>
          <w:b/>
          <w:sz w:val="48"/>
        </w:rPr>
      </w:pPr>
      <w:r w:rsidRPr="003C1A4F">
        <w:rPr>
          <w:b/>
          <w:sz w:val="48"/>
        </w:rPr>
        <w:t>Postup při „</w:t>
      </w:r>
      <w:proofErr w:type="spellStart"/>
      <w:r w:rsidRPr="003C1A4F">
        <w:rPr>
          <w:b/>
          <w:sz w:val="48"/>
        </w:rPr>
        <w:t>home</w:t>
      </w:r>
      <w:proofErr w:type="spellEnd"/>
      <w:r w:rsidRPr="003C1A4F">
        <w:rPr>
          <w:b/>
          <w:sz w:val="48"/>
        </w:rPr>
        <w:t>“ instalaci MS Dynamics Nav</w:t>
      </w:r>
    </w:p>
    <w:p w:rsidR="003C1A4F" w:rsidRPr="003E25BD" w:rsidRDefault="00F16CB4" w:rsidP="003E25BD">
      <w:pPr>
        <w:pStyle w:val="Odstavecseseznamem"/>
        <w:jc w:val="center"/>
        <w:rPr>
          <w:b/>
          <w:sz w:val="48"/>
        </w:rPr>
      </w:pPr>
      <w:r>
        <w:rPr>
          <w:b/>
          <w:sz w:val="48"/>
        </w:rPr>
        <w:t xml:space="preserve">„školní“ </w:t>
      </w:r>
      <w:r w:rsidR="003E25BD" w:rsidRPr="003E25BD">
        <w:rPr>
          <w:b/>
          <w:sz w:val="48"/>
        </w:rPr>
        <w:t>CZ + EN databáze</w:t>
      </w:r>
    </w:p>
    <w:p w:rsidR="003E25BD" w:rsidRDefault="003E25BD" w:rsidP="003C1A4F">
      <w:pPr>
        <w:spacing w:after="0"/>
        <w:ind w:firstLine="708"/>
        <w:rPr>
          <w:b/>
          <w:sz w:val="28"/>
        </w:rPr>
      </w:pPr>
    </w:p>
    <w:p w:rsidR="003C1A4F" w:rsidRPr="003C1A4F" w:rsidRDefault="003C1A4F" w:rsidP="003C1A4F">
      <w:pPr>
        <w:spacing w:after="0"/>
        <w:ind w:firstLine="708"/>
        <w:rPr>
          <w:b/>
          <w:sz w:val="28"/>
        </w:rPr>
      </w:pPr>
      <w:r w:rsidRPr="003C1A4F">
        <w:rPr>
          <w:b/>
          <w:sz w:val="28"/>
        </w:rPr>
        <w:t xml:space="preserve">Minimální doporučená konfigurace </w:t>
      </w:r>
      <w:proofErr w:type="gramStart"/>
      <w:r w:rsidRPr="003C1A4F">
        <w:rPr>
          <w:b/>
          <w:sz w:val="28"/>
        </w:rPr>
        <w:t>PC :</w:t>
      </w:r>
      <w:r w:rsidRPr="003C1A4F">
        <w:rPr>
          <w:b/>
          <w:sz w:val="28"/>
        </w:rPr>
        <w:tab/>
      </w:r>
      <w:r w:rsidR="00F16CB4">
        <w:rPr>
          <w:b/>
          <w:sz w:val="28"/>
        </w:rPr>
        <w:tab/>
      </w:r>
      <w:r w:rsidR="00F16CB4">
        <w:rPr>
          <w:b/>
          <w:sz w:val="28"/>
        </w:rPr>
        <w:tab/>
      </w:r>
      <w:r w:rsidRPr="003C1A4F">
        <w:rPr>
          <w:b/>
          <w:sz w:val="28"/>
        </w:rPr>
        <w:t>procesor</w:t>
      </w:r>
      <w:proofErr w:type="gramEnd"/>
      <w:r w:rsidRPr="003C1A4F">
        <w:rPr>
          <w:b/>
          <w:sz w:val="28"/>
        </w:rPr>
        <w:t xml:space="preserve"> i5 a vyšší</w:t>
      </w:r>
    </w:p>
    <w:p w:rsidR="003C1A4F" w:rsidRDefault="003C1A4F" w:rsidP="003C1A4F">
      <w:pPr>
        <w:pStyle w:val="Odstavecseseznamem"/>
        <w:spacing w:after="0"/>
        <w:rPr>
          <w:b/>
          <w:sz w:val="28"/>
        </w:rPr>
      </w:pP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  <w:t>8 GB RAM a více</w:t>
      </w:r>
    </w:p>
    <w:p w:rsidR="003C1A4F" w:rsidRPr="003C1A4F" w:rsidRDefault="003C1A4F" w:rsidP="003E25BD">
      <w:pPr>
        <w:pStyle w:val="Odstavecseseznamem"/>
        <w:spacing w:after="0"/>
        <w:rPr>
          <w:b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OS Windows 10</w:t>
      </w:r>
    </w:p>
    <w:p w:rsidR="003C1A4F" w:rsidRDefault="003C1A4F" w:rsidP="003E25BD">
      <w:pPr>
        <w:spacing w:after="0"/>
      </w:pPr>
    </w:p>
    <w:p w:rsidR="00243E09" w:rsidRDefault="00243E09" w:rsidP="003B362B">
      <w:pPr>
        <w:pStyle w:val="Odstavecseseznamem"/>
        <w:numPr>
          <w:ilvl w:val="0"/>
          <w:numId w:val="4"/>
        </w:numPr>
      </w:pPr>
      <w:r>
        <w:t>Odinstalovat starší verze programu MS NAV</w:t>
      </w:r>
    </w:p>
    <w:p w:rsidR="00243E09" w:rsidRDefault="00243E09" w:rsidP="00243E09">
      <w:pPr>
        <w:pStyle w:val="Odstavecseseznamem"/>
      </w:pPr>
    </w:p>
    <w:p w:rsidR="00084126" w:rsidRDefault="00084126" w:rsidP="00243E09">
      <w:pPr>
        <w:pStyle w:val="Odstavecseseznamem"/>
        <w:numPr>
          <w:ilvl w:val="0"/>
          <w:numId w:val="4"/>
        </w:numPr>
        <w:spacing w:after="0"/>
      </w:pPr>
      <w:r>
        <w:t>Vytvořit nový adresář C:\Temp (pokud neexistuje)</w:t>
      </w:r>
    </w:p>
    <w:p w:rsidR="003B362B" w:rsidRDefault="003B362B" w:rsidP="00243E09">
      <w:pPr>
        <w:spacing w:after="0"/>
      </w:pPr>
    </w:p>
    <w:p w:rsidR="00084126" w:rsidRDefault="00703790" w:rsidP="003B362B">
      <w:pPr>
        <w:pStyle w:val="Odstavecseseznamem"/>
        <w:numPr>
          <w:ilvl w:val="0"/>
          <w:numId w:val="4"/>
        </w:numPr>
      </w:pPr>
      <w:r>
        <w:t xml:space="preserve">Z </w:t>
      </w:r>
      <w:proofErr w:type="spellStart"/>
      <w:r>
        <w:t>flash</w:t>
      </w:r>
      <w:proofErr w:type="spellEnd"/>
      <w:r>
        <w:t xml:space="preserve"> disku nakopírovat a</w:t>
      </w:r>
      <w:r w:rsidR="00084126">
        <w:t>dresář NAV2016 do C:\Temp</w:t>
      </w:r>
    </w:p>
    <w:p w:rsidR="003B362B" w:rsidRDefault="00243E09" w:rsidP="00243E09">
      <w:pPr>
        <w:spacing w:after="0"/>
        <w:ind w:left="708"/>
      </w:pPr>
      <w:proofErr w:type="gramStart"/>
      <w:r>
        <w:t>( v</w:t>
      </w:r>
      <w:r w:rsidR="003B362B">
        <w:t>znikne</w:t>
      </w:r>
      <w:proofErr w:type="gramEnd"/>
      <w:r w:rsidR="003B362B">
        <w:t xml:space="preserve"> tedy adresář C:\Temp\NAV2016</w:t>
      </w:r>
      <w:r>
        <w:t xml:space="preserve"> )</w:t>
      </w:r>
    </w:p>
    <w:p w:rsidR="003B362B" w:rsidRDefault="003B362B" w:rsidP="00243E09">
      <w:pPr>
        <w:spacing w:after="0"/>
        <w:ind w:left="708"/>
      </w:pPr>
    </w:p>
    <w:p w:rsidR="003B362B" w:rsidRDefault="00243E09" w:rsidP="004363FB">
      <w:pPr>
        <w:pStyle w:val="Odstavecseseznamem"/>
        <w:numPr>
          <w:ilvl w:val="0"/>
          <w:numId w:val="4"/>
        </w:numPr>
      </w:pPr>
      <w:r>
        <w:t xml:space="preserve">Najít a </w:t>
      </w:r>
      <w:r w:rsidR="00084126">
        <w:t>spustit soubor C:\Temp\NAV2016\</w:t>
      </w:r>
      <w:r w:rsidR="003C1A4F">
        <w:t>_</w:t>
      </w:r>
      <w:r w:rsidR="00084126">
        <w:t>instal.cmd</w:t>
      </w:r>
    </w:p>
    <w:p w:rsidR="00084126" w:rsidRDefault="00084126" w:rsidP="003B362B">
      <w:pPr>
        <w:pStyle w:val="Odstavecseseznamem"/>
      </w:pPr>
      <w:r>
        <w:t xml:space="preserve"> </w:t>
      </w:r>
    </w:p>
    <w:p w:rsidR="006E2CAA" w:rsidRDefault="00243E09" w:rsidP="003B362B">
      <w:pPr>
        <w:pStyle w:val="Odstavecseseznamem"/>
      </w:pPr>
      <w:r>
        <w:t xml:space="preserve">!!! </w:t>
      </w:r>
      <w:r w:rsidR="00703790">
        <w:t xml:space="preserve">Soubor spustit </w:t>
      </w:r>
      <w:r w:rsidR="00084126">
        <w:t xml:space="preserve">jako </w:t>
      </w:r>
      <w:proofErr w:type="spellStart"/>
      <w:r w:rsidR="00084126">
        <w:t>Administrat</w:t>
      </w:r>
      <w:r w:rsidR="00703790">
        <w:t>o</w:t>
      </w:r>
      <w:r w:rsidR="00084126">
        <w:t>r</w:t>
      </w:r>
      <w:proofErr w:type="spellEnd"/>
      <w:r w:rsidR="00084126">
        <w:t xml:space="preserve"> - přes pravé tlačítko myši</w:t>
      </w:r>
      <w:r w:rsidR="00703790">
        <w:t xml:space="preserve"> – volba </w:t>
      </w:r>
      <w:r w:rsidR="00703790" w:rsidRPr="00703790">
        <w:t>Run</w:t>
      </w:r>
      <w:r w:rsidR="00703790">
        <w:t xml:space="preserve"> as </w:t>
      </w:r>
      <w:proofErr w:type="spellStart"/>
      <w:r w:rsidR="00703790">
        <w:t>Administrator</w:t>
      </w:r>
      <w:proofErr w:type="spellEnd"/>
    </w:p>
    <w:p w:rsidR="00703790" w:rsidRDefault="00243E09" w:rsidP="003B362B">
      <w:pPr>
        <w:pStyle w:val="Odstavecseseznamem"/>
        <w:ind w:left="1440"/>
      </w:pPr>
      <w:r>
        <w:rPr>
          <w:noProof/>
          <w:lang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23.75pt;height:337.5pt">
            <v:imagedata r:id="rId5" o:title="RunAsAdministrator"/>
          </v:shape>
        </w:pict>
      </w:r>
    </w:p>
    <w:p w:rsidR="003B362B" w:rsidRDefault="003B362B" w:rsidP="003B362B">
      <w:pPr>
        <w:pStyle w:val="Odstavecseseznamem"/>
        <w:ind w:left="1440"/>
      </w:pPr>
    </w:p>
    <w:p w:rsidR="003B362B" w:rsidRDefault="003B362B" w:rsidP="00243E09">
      <w:pPr>
        <w:pStyle w:val="Odstavecseseznamem"/>
        <w:numPr>
          <w:ilvl w:val="0"/>
          <w:numId w:val="4"/>
        </w:numPr>
        <w:spacing w:after="0"/>
      </w:pPr>
      <w:proofErr w:type="spellStart"/>
      <w:r>
        <w:t>Proklikat</w:t>
      </w:r>
      <w:proofErr w:type="spellEnd"/>
      <w:r>
        <w:t xml:space="preserve"> instalačního průvodce programu MS Dynamics NAV</w:t>
      </w:r>
      <w:r w:rsidR="00383511">
        <w:t xml:space="preserve">. Během průvodce nic neměnit, potvrdit přednastavenou volbu “Instalovat </w:t>
      </w:r>
      <w:proofErr w:type="spellStart"/>
      <w:r w:rsidR="00383511">
        <w:t>předkonfigurované</w:t>
      </w:r>
      <w:proofErr w:type="spellEnd"/>
      <w:r w:rsidR="00383511">
        <w:t xml:space="preserve"> komponenty produktu”.</w:t>
      </w:r>
    </w:p>
    <w:p w:rsidR="00703790" w:rsidRDefault="00703790" w:rsidP="00243E09">
      <w:pPr>
        <w:spacing w:after="0"/>
      </w:pPr>
    </w:p>
    <w:p w:rsidR="00703790" w:rsidRDefault="00703790" w:rsidP="00D45C8B">
      <w:pPr>
        <w:pStyle w:val="Odstavecseseznamem"/>
        <w:numPr>
          <w:ilvl w:val="0"/>
          <w:numId w:val="4"/>
        </w:numPr>
      </w:pPr>
      <w:r>
        <w:t xml:space="preserve">Po instalaci zkopírovat dva soubory z adresáře C:\Temp\NAV2016\_ICONS - na plochu. Toto jsou zástupci pro spuštění </w:t>
      </w:r>
      <w:r w:rsidR="003C1A4F">
        <w:t xml:space="preserve">MS </w:t>
      </w:r>
      <w:r>
        <w:t>DYNAV s českou nebo anglickou databází.</w:t>
      </w:r>
    </w:p>
    <w:p w:rsidR="003E25BD" w:rsidRDefault="003E25BD" w:rsidP="003E25BD">
      <w:pPr>
        <w:pStyle w:val="Odstavecseseznamem"/>
      </w:pPr>
    </w:p>
    <w:p w:rsidR="00F16CB4" w:rsidRDefault="00F16CB4" w:rsidP="003E25BD">
      <w:pPr>
        <w:jc w:val="center"/>
        <w:rPr>
          <w:b/>
          <w:sz w:val="48"/>
        </w:rPr>
      </w:pPr>
    </w:p>
    <w:p w:rsidR="003E25BD" w:rsidRPr="003C1A4F" w:rsidRDefault="003E25BD" w:rsidP="003E25BD">
      <w:pPr>
        <w:jc w:val="center"/>
        <w:rPr>
          <w:b/>
          <w:sz w:val="48"/>
        </w:rPr>
      </w:pPr>
      <w:bookmarkStart w:id="0" w:name="_GoBack"/>
      <w:bookmarkEnd w:id="0"/>
      <w:r w:rsidRPr="003C1A4F">
        <w:rPr>
          <w:b/>
          <w:sz w:val="48"/>
        </w:rPr>
        <w:t>Postup při „</w:t>
      </w:r>
      <w:proofErr w:type="spellStart"/>
      <w:r w:rsidRPr="003C1A4F">
        <w:rPr>
          <w:b/>
          <w:sz w:val="48"/>
        </w:rPr>
        <w:t>home</w:t>
      </w:r>
      <w:proofErr w:type="spellEnd"/>
      <w:r w:rsidRPr="003C1A4F">
        <w:rPr>
          <w:b/>
          <w:sz w:val="48"/>
        </w:rPr>
        <w:t>“ instalaci MS Dynamics Nav</w:t>
      </w:r>
    </w:p>
    <w:p w:rsidR="003E25BD" w:rsidRPr="003E25BD" w:rsidRDefault="003E25BD" w:rsidP="003E25BD">
      <w:pPr>
        <w:pStyle w:val="Odstavecseseznamem"/>
        <w:jc w:val="center"/>
        <w:rPr>
          <w:b/>
          <w:sz w:val="48"/>
        </w:rPr>
      </w:pPr>
      <w:r>
        <w:rPr>
          <w:b/>
          <w:sz w:val="48"/>
        </w:rPr>
        <w:t xml:space="preserve">pouze demo </w:t>
      </w:r>
      <w:r w:rsidRPr="003E25BD">
        <w:rPr>
          <w:b/>
          <w:sz w:val="48"/>
        </w:rPr>
        <w:t>CZ databáze</w:t>
      </w:r>
    </w:p>
    <w:p w:rsidR="003E25BD" w:rsidRDefault="003E25BD" w:rsidP="003E25BD">
      <w:pPr>
        <w:spacing w:after="0"/>
        <w:ind w:firstLine="708"/>
        <w:rPr>
          <w:b/>
          <w:sz w:val="28"/>
        </w:rPr>
      </w:pPr>
    </w:p>
    <w:p w:rsidR="00F16CB4" w:rsidRDefault="00F16CB4" w:rsidP="003E25BD">
      <w:pPr>
        <w:spacing w:after="0"/>
        <w:ind w:firstLine="708"/>
        <w:rPr>
          <w:b/>
          <w:sz w:val="28"/>
        </w:rPr>
      </w:pPr>
    </w:p>
    <w:p w:rsidR="003E25BD" w:rsidRPr="003C1A4F" w:rsidRDefault="003E25BD" w:rsidP="003E25BD">
      <w:pPr>
        <w:spacing w:after="0"/>
        <w:ind w:firstLine="708"/>
        <w:rPr>
          <w:b/>
          <w:sz w:val="28"/>
        </w:rPr>
      </w:pPr>
      <w:r w:rsidRPr="003C1A4F">
        <w:rPr>
          <w:b/>
          <w:sz w:val="28"/>
        </w:rPr>
        <w:t xml:space="preserve">Minimální doporučená konfigurace </w:t>
      </w:r>
      <w:proofErr w:type="gramStart"/>
      <w:r w:rsidRPr="003C1A4F">
        <w:rPr>
          <w:b/>
          <w:sz w:val="28"/>
        </w:rPr>
        <w:t>PC :</w:t>
      </w:r>
      <w:r w:rsidRPr="003C1A4F">
        <w:rPr>
          <w:b/>
          <w:sz w:val="28"/>
        </w:rPr>
        <w:tab/>
      </w:r>
      <w:r w:rsidR="00F16CB4">
        <w:rPr>
          <w:b/>
          <w:sz w:val="28"/>
        </w:rPr>
        <w:tab/>
      </w:r>
      <w:r w:rsidR="00F16CB4">
        <w:rPr>
          <w:b/>
          <w:sz w:val="28"/>
        </w:rPr>
        <w:tab/>
      </w:r>
      <w:r w:rsidRPr="003C1A4F">
        <w:rPr>
          <w:b/>
          <w:sz w:val="28"/>
        </w:rPr>
        <w:t>procesor</w:t>
      </w:r>
      <w:proofErr w:type="gramEnd"/>
      <w:r w:rsidRPr="003C1A4F">
        <w:rPr>
          <w:b/>
          <w:sz w:val="28"/>
        </w:rPr>
        <w:t xml:space="preserve"> i5 a vyšší</w:t>
      </w:r>
    </w:p>
    <w:p w:rsidR="003E25BD" w:rsidRDefault="003E25BD" w:rsidP="003E25BD">
      <w:pPr>
        <w:pStyle w:val="Odstavecseseznamem"/>
        <w:spacing w:after="0"/>
        <w:rPr>
          <w:b/>
          <w:sz w:val="28"/>
        </w:rPr>
      </w:pP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  <w:t>8 GB RAM</w:t>
      </w:r>
      <w:r w:rsidR="00F16CB4">
        <w:rPr>
          <w:b/>
          <w:sz w:val="28"/>
        </w:rPr>
        <w:t xml:space="preserve"> </w:t>
      </w:r>
      <w:r w:rsidRPr="003C1A4F">
        <w:rPr>
          <w:b/>
          <w:sz w:val="28"/>
        </w:rPr>
        <w:t>a více</w:t>
      </w: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Windows 7 a vyšší</w:t>
      </w: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</w:p>
    <w:p w:rsidR="003E25BD" w:rsidRPr="003C1A4F" w:rsidRDefault="003E25BD" w:rsidP="003E25BD">
      <w:pPr>
        <w:pStyle w:val="Odstavecseseznamem"/>
        <w:spacing w:after="0"/>
        <w:rPr>
          <w:b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>Odinstalovat starší verze programu MS NAV</w:t>
      </w:r>
    </w:p>
    <w:p w:rsidR="003E25BD" w:rsidRDefault="003E25BD" w:rsidP="003E25BD">
      <w:pPr>
        <w:pStyle w:val="Odstavecseseznamem"/>
      </w:pPr>
    </w:p>
    <w:p w:rsidR="003E25BD" w:rsidRDefault="003E25BD" w:rsidP="003E25BD">
      <w:pPr>
        <w:pStyle w:val="Odstavecseseznamem"/>
        <w:numPr>
          <w:ilvl w:val="0"/>
          <w:numId w:val="5"/>
        </w:numPr>
        <w:spacing w:after="0"/>
      </w:pPr>
      <w:r>
        <w:t>Vytvořit nový adresář C:\Temp (pokud neexistuje)</w:t>
      </w:r>
    </w:p>
    <w:p w:rsidR="003E25BD" w:rsidRDefault="003E25BD" w:rsidP="003E25BD">
      <w:pPr>
        <w:spacing w:after="0"/>
      </w:pP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 xml:space="preserve">Z </w:t>
      </w:r>
      <w:proofErr w:type="spellStart"/>
      <w:r>
        <w:t>flash</w:t>
      </w:r>
      <w:proofErr w:type="spellEnd"/>
      <w:r>
        <w:t xml:space="preserve"> disku nakopírovat adresář NAV2016 do C:\Temp</w:t>
      </w:r>
    </w:p>
    <w:p w:rsidR="003E25BD" w:rsidRDefault="003E25BD" w:rsidP="003E25BD">
      <w:pPr>
        <w:spacing w:after="0"/>
        <w:ind w:left="708"/>
      </w:pPr>
      <w:proofErr w:type="gramStart"/>
      <w:r>
        <w:t>( vznikne</w:t>
      </w:r>
      <w:proofErr w:type="gramEnd"/>
      <w:r>
        <w:t xml:space="preserve"> tedy adresář C:\Temp\NAV2016 )</w:t>
      </w:r>
    </w:p>
    <w:p w:rsidR="003E25BD" w:rsidRDefault="003E25BD" w:rsidP="003E25BD">
      <w:pPr>
        <w:spacing w:after="0"/>
        <w:ind w:left="708"/>
      </w:pP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>Najít a spustit soubor C:\Temp\NAV2016</w:t>
      </w:r>
      <w:r>
        <w:t>\setup.exe</w:t>
      </w:r>
    </w:p>
    <w:p w:rsidR="003E25BD" w:rsidRDefault="003E25BD" w:rsidP="00F16CB4">
      <w:pPr>
        <w:pStyle w:val="Odstavecseseznamem"/>
      </w:pPr>
      <w:r>
        <w:t xml:space="preserve"> </w:t>
      </w:r>
    </w:p>
    <w:p w:rsidR="003E25BD" w:rsidRDefault="003E25BD" w:rsidP="003E25BD">
      <w:pPr>
        <w:pStyle w:val="Odstavecseseznamem"/>
        <w:numPr>
          <w:ilvl w:val="0"/>
          <w:numId w:val="5"/>
        </w:numPr>
        <w:spacing w:after="0"/>
      </w:pPr>
      <w:proofErr w:type="spellStart"/>
      <w:r>
        <w:t>Proklikat</w:t>
      </w:r>
      <w:proofErr w:type="spellEnd"/>
      <w:r>
        <w:t xml:space="preserve"> instalačního průvodce programu MS Dynamics NAV. Během průvodce potvrdit přednastavenou volbu “Instalovat </w:t>
      </w:r>
      <w:r>
        <w:t>ukázku</w:t>
      </w:r>
      <w:r>
        <w:t>”.</w:t>
      </w:r>
    </w:p>
    <w:p w:rsidR="003E25BD" w:rsidRDefault="003E25BD" w:rsidP="003E25BD">
      <w:pPr>
        <w:spacing w:after="0"/>
      </w:pPr>
    </w:p>
    <w:sectPr w:rsidR="003E25BD" w:rsidSect="003C1A4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93F7A"/>
    <w:multiLevelType w:val="hybridMultilevel"/>
    <w:tmpl w:val="0898F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7139"/>
    <w:multiLevelType w:val="hybridMultilevel"/>
    <w:tmpl w:val="48AA119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D3A91"/>
    <w:multiLevelType w:val="hybridMultilevel"/>
    <w:tmpl w:val="26F04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AD64B5"/>
    <w:multiLevelType w:val="hybridMultilevel"/>
    <w:tmpl w:val="92B8140E"/>
    <w:lvl w:ilvl="0" w:tplc="CDBE6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TC2MLEEISNjJR2l4NTi4sz8PJACo1oAPGQb7ywAAAA="/>
  </w:docVars>
  <w:rsids>
    <w:rsidRoot w:val="00084126"/>
    <w:rsid w:val="00084126"/>
    <w:rsid w:val="00243E09"/>
    <w:rsid w:val="00383511"/>
    <w:rsid w:val="003B362B"/>
    <w:rsid w:val="003C1A4F"/>
    <w:rsid w:val="003E25BD"/>
    <w:rsid w:val="006E2CAA"/>
    <w:rsid w:val="00703790"/>
    <w:rsid w:val="00F1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FA602"/>
  <w15:chartTrackingRefBased/>
  <w15:docId w15:val="{FD33FE1B-383A-4728-8F6A-ABEAD3CD1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37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03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islav Kolek</dc:creator>
  <cp:keywords/>
  <dc:description/>
  <cp:lastModifiedBy>Bronislav Kolek</cp:lastModifiedBy>
  <cp:revision>3</cp:revision>
  <dcterms:created xsi:type="dcterms:W3CDTF">2018-04-24T12:59:00Z</dcterms:created>
  <dcterms:modified xsi:type="dcterms:W3CDTF">2018-04-24T14:01:00Z</dcterms:modified>
</cp:coreProperties>
</file>